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609FB" w:rsidRPr="00C609FB" w:rsidRDefault="00C609FB" w:rsidP="00C609FB">
      <w:pPr>
        <w:jc w:val="center"/>
        <w:rPr>
          <w:rFonts w:ascii="Times New Roman" w:eastAsiaTheme="minorEastAsia" w:hAnsi="Times New Roman" w:cs="Times New Roman"/>
          <w:b/>
          <w:sz w:val="24"/>
          <w:szCs w:val="24"/>
        </w:rPr>
      </w:pPr>
      <w:r w:rsidRPr="00C609FB">
        <w:rPr>
          <w:rFonts w:ascii="Times New Roman" w:eastAsiaTheme="minorEastAsia" w:hAnsi="Times New Roman" w:cs="Times New Roman"/>
          <w:b/>
          <w:sz w:val="24"/>
          <w:szCs w:val="24"/>
        </w:rPr>
        <w:t>KANSAS WESLEYAN UNIVERSITY</w:t>
      </w:r>
    </w:p>
    <w:p w:rsidR="00C609FB" w:rsidRPr="00C609FB" w:rsidRDefault="00C609FB" w:rsidP="00C609FB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sz w:val="24"/>
          <w:szCs w:val="24"/>
        </w:rPr>
        <w:t>Enrollment Committee</w:t>
      </w:r>
      <w:r w:rsidRPr="00C609FB">
        <w:rPr>
          <w:rFonts w:ascii="Times New Roman" w:eastAsiaTheme="minorEastAsia" w:hAnsi="Times New Roman" w:cs="Times New Roman"/>
          <w:b/>
          <w:sz w:val="24"/>
          <w:szCs w:val="24"/>
        </w:rPr>
        <w:t xml:space="preserve"> </w:t>
      </w:r>
    </w:p>
    <w:p w:rsidR="00C609FB" w:rsidRDefault="006D7BB0" w:rsidP="00C609FB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sz w:val="24"/>
          <w:szCs w:val="24"/>
        </w:rPr>
        <w:t>N</w:t>
      </w:r>
      <w:r w:rsidR="00650F71">
        <w:rPr>
          <w:rFonts w:ascii="Times New Roman" w:eastAsiaTheme="minorEastAsia" w:hAnsi="Times New Roman" w:cs="Times New Roman"/>
          <w:b/>
          <w:sz w:val="24"/>
          <w:szCs w:val="24"/>
        </w:rPr>
        <w:t>oon</w:t>
      </w:r>
      <w:r>
        <w:rPr>
          <w:rFonts w:ascii="Times New Roman" w:eastAsiaTheme="minorEastAsia" w:hAnsi="Times New Roman" w:cs="Times New Roman"/>
          <w:b/>
          <w:sz w:val="24"/>
          <w:szCs w:val="24"/>
        </w:rPr>
        <w:t>-1:00 pm</w:t>
      </w:r>
      <w:r w:rsidR="003567CD">
        <w:rPr>
          <w:rFonts w:ascii="Times New Roman" w:eastAsiaTheme="minorEastAsia" w:hAnsi="Times New Roman" w:cs="Times New Roman"/>
          <w:b/>
          <w:sz w:val="24"/>
          <w:szCs w:val="24"/>
        </w:rPr>
        <w:t xml:space="preserve"> </w:t>
      </w:r>
      <w:r w:rsidR="00B26202">
        <w:rPr>
          <w:rFonts w:ascii="Times New Roman" w:eastAsiaTheme="minorEastAsia" w:hAnsi="Times New Roman" w:cs="Times New Roman"/>
          <w:b/>
          <w:sz w:val="24"/>
          <w:szCs w:val="24"/>
        </w:rPr>
        <w:t xml:space="preserve">(CDT) </w:t>
      </w:r>
      <w:r w:rsidR="003567CD">
        <w:rPr>
          <w:rFonts w:ascii="Times New Roman" w:eastAsiaTheme="minorEastAsia" w:hAnsi="Times New Roman" w:cs="Times New Roman"/>
          <w:b/>
          <w:sz w:val="24"/>
          <w:szCs w:val="24"/>
        </w:rPr>
        <w:t xml:space="preserve">in </w:t>
      </w:r>
      <w:r>
        <w:rPr>
          <w:rFonts w:ascii="Times New Roman" w:eastAsiaTheme="minorEastAsia" w:hAnsi="Times New Roman" w:cs="Times New Roman"/>
          <w:b/>
          <w:sz w:val="24"/>
          <w:szCs w:val="24"/>
        </w:rPr>
        <w:t>PH 325</w:t>
      </w:r>
    </w:p>
    <w:p w:rsidR="00B26202" w:rsidRPr="00C609FB" w:rsidRDefault="006D7BB0" w:rsidP="00B26202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sz w:val="24"/>
          <w:szCs w:val="24"/>
        </w:rPr>
        <w:t>Tuesday, August 06, 2019</w:t>
      </w:r>
    </w:p>
    <w:p w:rsidR="00C609FB" w:rsidRPr="00C609FB" w:rsidRDefault="00C609FB" w:rsidP="00C609FB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</w:rPr>
      </w:pPr>
    </w:p>
    <w:p w:rsidR="00C609FB" w:rsidRPr="00C609FB" w:rsidRDefault="00C609FB" w:rsidP="00C609FB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u w:val="single"/>
        </w:rPr>
      </w:pPr>
      <w:r w:rsidRPr="00C609FB">
        <w:rPr>
          <w:rFonts w:ascii="Times New Roman" w:eastAsiaTheme="minorEastAsia" w:hAnsi="Times New Roman" w:cs="Times New Roman"/>
          <w:b/>
          <w:sz w:val="24"/>
          <w:szCs w:val="24"/>
          <w:u w:val="single"/>
        </w:rPr>
        <w:t>Minutes</w:t>
      </w:r>
    </w:p>
    <w:p w:rsidR="00C609FB" w:rsidRPr="00C609FB" w:rsidRDefault="00C609FB" w:rsidP="00C609FB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u w:val="single"/>
        </w:rPr>
      </w:pPr>
    </w:p>
    <w:p w:rsidR="00837445" w:rsidRDefault="00352846" w:rsidP="00837445">
      <w:pPr>
        <w:spacing w:after="0" w:line="240" w:lineRule="auto"/>
      </w:pPr>
      <w:r w:rsidRPr="00352846">
        <w:rPr>
          <w:b/>
        </w:rPr>
        <w:t>Present:</w:t>
      </w:r>
      <w:r>
        <w:t xml:space="preserve"> </w:t>
      </w:r>
      <w:r w:rsidR="002328D1">
        <w:t xml:space="preserve">Andrew Bedrous, Jasmin Dauner, </w:t>
      </w:r>
      <w:r w:rsidR="00757529">
        <w:t xml:space="preserve">Kristin Kraemer, </w:t>
      </w:r>
      <w:r>
        <w:t xml:space="preserve">Damon Kraft (chair), </w:t>
      </w:r>
      <w:r w:rsidR="00837445">
        <w:t>Melanie Overton (ex officio),</w:t>
      </w:r>
      <w:r w:rsidR="00837445" w:rsidRPr="00E02858">
        <w:t xml:space="preserve"> </w:t>
      </w:r>
      <w:r w:rsidR="006D7BB0">
        <w:t>Esteban Paredes</w:t>
      </w:r>
      <w:r w:rsidR="00F51D7E">
        <w:t xml:space="preserve">, </w:t>
      </w:r>
      <w:r w:rsidR="00B26202">
        <w:t>Carl Rowles</w:t>
      </w:r>
      <w:r w:rsidR="00837445">
        <w:t>, Jerri Zweygardt</w:t>
      </w:r>
    </w:p>
    <w:p w:rsidR="00BC66C8" w:rsidRDefault="00BC66C8" w:rsidP="00C609FB">
      <w:pPr>
        <w:spacing w:after="0" w:line="240" w:lineRule="auto"/>
      </w:pPr>
    </w:p>
    <w:p w:rsidR="00E02858" w:rsidRDefault="00705DFB" w:rsidP="00C609FB">
      <w:pPr>
        <w:spacing w:after="0" w:line="240" w:lineRule="auto"/>
      </w:pPr>
      <w:r w:rsidRPr="00705DFB">
        <w:rPr>
          <w:b/>
        </w:rPr>
        <w:t xml:space="preserve">Excused: </w:t>
      </w:r>
      <w:r w:rsidR="00E02858">
        <w:t>Mike Hermann (ex officio),</w:t>
      </w:r>
      <w:r w:rsidR="00E02858" w:rsidRPr="00E02858">
        <w:t xml:space="preserve"> </w:t>
      </w:r>
      <w:r w:rsidR="00E02858">
        <w:t>Bridget Weiser (ex officio)</w:t>
      </w:r>
      <w:r w:rsidR="00837445">
        <w:t xml:space="preserve"> </w:t>
      </w:r>
    </w:p>
    <w:p w:rsidR="00837445" w:rsidRPr="00705DFB" w:rsidRDefault="00837445" w:rsidP="00C609FB">
      <w:pPr>
        <w:spacing w:after="0" w:line="240" w:lineRule="auto"/>
        <w:rPr>
          <w:b/>
        </w:rPr>
      </w:pPr>
    </w:p>
    <w:p w:rsidR="00C609FB" w:rsidRDefault="00352846" w:rsidP="00C609FB">
      <w:pPr>
        <w:spacing w:after="0" w:line="240" w:lineRule="auto"/>
      </w:pPr>
      <w:r>
        <w:rPr>
          <w:b/>
        </w:rPr>
        <w:t>Call to Order:</w:t>
      </w:r>
      <w:r>
        <w:t xml:space="preserve"> Kraft c</w:t>
      </w:r>
      <w:r w:rsidR="00E6384E">
        <w:t>al</w:t>
      </w:r>
      <w:r w:rsidR="003567CD">
        <w:t xml:space="preserve">led the meeting to order at </w:t>
      </w:r>
      <w:r w:rsidR="006D7BB0">
        <w:t>noon</w:t>
      </w:r>
      <w:r>
        <w:t xml:space="preserve">.  </w:t>
      </w:r>
    </w:p>
    <w:p w:rsidR="00581562" w:rsidRDefault="00581562" w:rsidP="00C609FB">
      <w:pPr>
        <w:spacing w:after="0" w:line="240" w:lineRule="auto"/>
      </w:pPr>
    </w:p>
    <w:p w:rsidR="00581562" w:rsidRPr="006D7BB0" w:rsidRDefault="00C102DA" w:rsidP="00C609FB">
      <w:pPr>
        <w:spacing w:after="0" w:line="240" w:lineRule="auto"/>
      </w:pPr>
      <w:r w:rsidRPr="006D7BB0">
        <w:t xml:space="preserve">Minutes from </w:t>
      </w:r>
      <w:r w:rsidR="00152168">
        <w:t xml:space="preserve">6/27/19 and </w:t>
      </w:r>
      <w:r w:rsidR="001B27D4">
        <w:t>7/25</w:t>
      </w:r>
      <w:r w:rsidR="006F4192" w:rsidRPr="006D7BB0">
        <w:t>/</w:t>
      </w:r>
      <w:r w:rsidR="00F96DA4" w:rsidRPr="006D7BB0">
        <w:t>19</w:t>
      </w:r>
      <w:r w:rsidR="00650F71" w:rsidRPr="006D7BB0">
        <w:t xml:space="preserve"> </w:t>
      </w:r>
      <w:r w:rsidR="001B27D4">
        <w:t>were</w:t>
      </w:r>
      <w:r w:rsidR="00650F71" w:rsidRPr="006D7BB0">
        <w:t xml:space="preserve"> reviewed at the next meeting</w:t>
      </w:r>
      <w:r w:rsidR="00B94416" w:rsidRPr="006D7BB0">
        <w:t>.</w:t>
      </w:r>
    </w:p>
    <w:p w:rsidR="006F4192" w:rsidRPr="006D7BB0" w:rsidRDefault="006F4192" w:rsidP="00C609FB">
      <w:pPr>
        <w:spacing w:after="0" w:line="240" w:lineRule="auto"/>
        <w:rPr>
          <w:b/>
        </w:rPr>
      </w:pPr>
    </w:p>
    <w:p w:rsidR="00020AE5" w:rsidRPr="006D7BB0" w:rsidRDefault="00D81BDB" w:rsidP="00C609FB">
      <w:pPr>
        <w:spacing w:after="0" w:line="240" w:lineRule="auto"/>
        <w:rPr>
          <w:b/>
        </w:rPr>
      </w:pPr>
      <w:r w:rsidRPr="006D7BB0">
        <w:rPr>
          <w:b/>
        </w:rPr>
        <w:t>New</w:t>
      </w:r>
      <w:r w:rsidR="00581562" w:rsidRPr="006D7BB0">
        <w:rPr>
          <w:b/>
        </w:rPr>
        <w:t xml:space="preserve"> Business</w:t>
      </w:r>
    </w:p>
    <w:p w:rsidR="00302260" w:rsidRPr="006D7BB0" w:rsidRDefault="00302260" w:rsidP="007047B6">
      <w:pPr>
        <w:spacing w:after="0" w:line="240" w:lineRule="auto"/>
      </w:pPr>
      <w:r w:rsidRPr="006D7BB0">
        <w:t>Admission Application Review</w:t>
      </w:r>
    </w:p>
    <w:p w:rsidR="00705DFB" w:rsidRPr="006D7BB0" w:rsidRDefault="00705DFB" w:rsidP="007047B6">
      <w:pPr>
        <w:spacing w:after="0" w:line="240" w:lineRule="auto"/>
      </w:pPr>
    </w:p>
    <w:p w:rsidR="00705DFB" w:rsidRPr="006D7BB0" w:rsidRDefault="00473D92" w:rsidP="00473D92">
      <w:pPr>
        <w:spacing w:after="0" w:line="240" w:lineRule="auto"/>
        <w:ind w:left="360"/>
      </w:pPr>
      <w:r w:rsidRPr="006D7BB0">
        <w:t>Probation</w:t>
      </w:r>
      <w:r w:rsidR="00020AE5" w:rsidRPr="006D7BB0">
        <w:t>ary Applications</w:t>
      </w:r>
      <w:r w:rsidR="00E35188" w:rsidRPr="006D7BB0">
        <w:t xml:space="preserve"> (Transfers)</w:t>
      </w:r>
    </w:p>
    <w:p w:rsidR="003911E9" w:rsidRDefault="001B27D4" w:rsidP="003911E9">
      <w:pPr>
        <w:pStyle w:val="ListParagraph"/>
        <w:numPr>
          <w:ilvl w:val="0"/>
          <w:numId w:val="2"/>
        </w:numPr>
        <w:spacing w:after="0" w:line="240" w:lineRule="auto"/>
        <w:ind w:left="720"/>
      </w:pPr>
      <w:r>
        <w:t>B.H</w:t>
      </w:r>
      <w:r w:rsidR="00951E8C" w:rsidRPr="006D7BB0">
        <w:t>.</w:t>
      </w:r>
      <w:r w:rsidR="00020AE5" w:rsidRPr="006D7BB0">
        <w:t xml:space="preserve"> probationary application </w:t>
      </w:r>
      <w:r w:rsidR="00B26202" w:rsidRPr="006D7BB0">
        <w:t>approved</w:t>
      </w:r>
      <w:r w:rsidR="003911E9">
        <w:t>.</w:t>
      </w:r>
    </w:p>
    <w:p w:rsidR="003911E9" w:rsidRDefault="003911E9" w:rsidP="003911E9">
      <w:pPr>
        <w:pStyle w:val="ListParagraph"/>
        <w:numPr>
          <w:ilvl w:val="0"/>
          <w:numId w:val="2"/>
        </w:numPr>
        <w:spacing w:after="0" w:line="240" w:lineRule="auto"/>
        <w:ind w:left="720"/>
      </w:pPr>
      <w:r>
        <w:t>B.S. probationary application approved.</w:t>
      </w:r>
    </w:p>
    <w:p w:rsidR="003911E9" w:rsidRDefault="003911E9" w:rsidP="003911E9">
      <w:pPr>
        <w:pStyle w:val="ListParagraph"/>
        <w:numPr>
          <w:ilvl w:val="0"/>
          <w:numId w:val="2"/>
        </w:numPr>
        <w:spacing w:after="0" w:line="240" w:lineRule="auto"/>
        <w:ind w:left="720"/>
      </w:pPr>
      <w:r>
        <w:t>P.K. probationary application approved.</w:t>
      </w:r>
    </w:p>
    <w:p w:rsidR="006D7BB0" w:rsidRDefault="006D7BB0" w:rsidP="006D7BB0">
      <w:pPr>
        <w:spacing w:after="0" w:line="240" w:lineRule="auto"/>
        <w:ind w:left="360"/>
      </w:pPr>
    </w:p>
    <w:p w:rsidR="006D7BB0" w:rsidRDefault="006D7BB0" w:rsidP="006D7BB0">
      <w:pPr>
        <w:spacing w:after="0" w:line="240" w:lineRule="auto"/>
        <w:ind w:left="360"/>
      </w:pPr>
      <w:r>
        <w:t>Probationary Applications (MBA program)</w:t>
      </w:r>
    </w:p>
    <w:p w:rsidR="006D7BB0" w:rsidRDefault="001B27D4" w:rsidP="006D7BB0">
      <w:pPr>
        <w:pStyle w:val="ListParagraph"/>
        <w:numPr>
          <w:ilvl w:val="0"/>
          <w:numId w:val="2"/>
        </w:numPr>
        <w:spacing w:after="0" w:line="240" w:lineRule="auto"/>
        <w:ind w:left="720"/>
      </w:pPr>
      <w:r>
        <w:t>D.B</w:t>
      </w:r>
      <w:r w:rsidR="006D7BB0">
        <w:t>. probationary application approved.</w:t>
      </w:r>
    </w:p>
    <w:p w:rsidR="006D7BB0" w:rsidRPr="006D7BB0" w:rsidRDefault="006D7BB0" w:rsidP="006D7BB0">
      <w:pPr>
        <w:spacing w:after="0" w:line="240" w:lineRule="auto"/>
        <w:ind w:left="360"/>
      </w:pPr>
    </w:p>
    <w:p w:rsidR="00020AE5" w:rsidRPr="006D7BB0" w:rsidRDefault="00020AE5" w:rsidP="00F748B8">
      <w:pPr>
        <w:spacing w:after="0" w:line="240" w:lineRule="auto"/>
      </w:pPr>
    </w:p>
    <w:p w:rsidR="00020AE5" w:rsidRPr="006D7BB0" w:rsidRDefault="00837445" w:rsidP="00837445">
      <w:pPr>
        <w:spacing w:after="0" w:line="240" w:lineRule="auto"/>
      </w:pPr>
      <w:r w:rsidRPr="006D7BB0">
        <w:t>Academic Dismissal Appeals</w:t>
      </w:r>
    </w:p>
    <w:p w:rsidR="006D7BB0" w:rsidRPr="006D7BB0" w:rsidRDefault="006D7BB0" w:rsidP="00837445">
      <w:pPr>
        <w:spacing w:after="0" w:line="240" w:lineRule="auto"/>
      </w:pPr>
      <w:r>
        <w:t>We are still w</w:t>
      </w:r>
      <w:r w:rsidRPr="006D7BB0">
        <w:t xml:space="preserve">aiting on information from a dismissal appeal </w:t>
      </w:r>
      <w:r>
        <w:t xml:space="preserve">which is due </w:t>
      </w:r>
      <w:r w:rsidRPr="006D7BB0">
        <w:t>by the end of the day.</w:t>
      </w:r>
    </w:p>
    <w:p w:rsidR="00650F71" w:rsidRPr="006D7BB0" w:rsidRDefault="00650F71" w:rsidP="00650F71">
      <w:pPr>
        <w:pStyle w:val="ListParagraph"/>
        <w:numPr>
          <w:ilvl w:val="0"/>
          <w:numId w:val="12"/>
        </w:numPr>
        <w:spacing w:after="0" w:line="240" w:lineRule="auto"/>
      </w:pPr>
      <w:r w:rsidRPr="006D7BB0">
        <w:t xml:space="preserve">J.O. appeal </w:t>
      </w:r>
      <w:r w:rsidR="006D7BB0" w:rsidRPr="006D7BB0">
        <w:t>was approved</w:t>
      </w:r>
      <w:r w:rsidR="003911E9">
        <w:t>.</w:t>
      </w:r>
    </w:p>
    <w:p w:rsidR="00650F71" w:rsidRPr="006D7BB0" w:rsidRDefault="00650F71" w:rsidP="00837445">
      <w:pPr>
        <w:spacing w:after="0" w:line="240" w:lineRule="auto"/>
      </w:pPr>
    </w:p>
    <w:p w:rsidR="00650F71" w:rsidRDefault="00CF36CC" w:rsidP="00837445">
      <w:pPr>
        <w:spacing w:after="0" w:line="240" w:lineRule="auto"/>
      </w:pPr>
      <w:r>
        <w:t xml:space="preserve">Committee discussed the Transfer Student Admissions Requirements </w:t>
      </w:r>
      <w:r w:rsidR="001D74AB">
        <w:t>doc</w:t>
      </w:r>
      <w:r>
        <w:t>ument</w:t>
      </w:r>
      <w:r w:rsidR="001D74AB">
        <w:t xml:space="preserve"> provided by Melanie</w:t>
      </w:r>
      <w:r>
        <w:t>.</w:t>
      </w:r>
      <w:bookmarkStart w:id="0" w:name="_GoBack"/>
      <w:bookmarkEnd w:id="0"/>
    </w:p>
    <w:p w:rsidR="001D74AB" w:rsidRPr="004F61DD" w:rsidRDefault="001D74AB" w:rsidP="00837445">
      <w:pPr>
        <w:spacing w:after="0" w:line="240" w:lineRule="auto"/>
      </w:pPr>
    </w:p>
    <w:p w:rsidR="00805C34" w:rsidRPr="00805C34" w:rsidRDefault="00805C34" w:rsidP="00805C34">
      <w:pPr>
        <w:spacing w:after="0" w:line="240" w:lineRule="auto"/>
        <w:rPr>
          <w:rFonts w:eastAsiaTheme="minorEastAsia"/>
        </w:rPr>
      </w:pPr>
      <w:r w:rsidRPr="00805C34">
        <w:rPr>
          <w:rFonts w:eastAsiaTheme="minorEastAsia"/>
        </w:rPr>
        <w:t xml:space="preserve">Respectfully submitted, </w:t>
      </w:r>
    </w:p>
    <w:p w:rsidR="00805C34" w:rsidRPr="004F61DD" w:rsidRDefault="00951E8C" w:rsidP="00C609FB">
      <w:pPr>
        <w:spacing w:after="0" w:line="240" w:lineRule="auto"/>
        <w:rPr>
          <w:rFonts w:eastAsiaTheme="minorEastAsia"/>
        </w:rPr>
      </w:pPr>
      <w:r>
        <w:rPr>
          <w:rFonts w:eastAsiaTheme="minorEastAsia"/>
        </w:rPr>
        <w:t>Kristan Hernandez</w:t>
      </w:r>
      <w:r w:rsidR="00D81BDB">
        <w:rPr>
          <w:rFonts w:eastAsiaTheme="minorEastAsia"/>
        </w:rPr>
        <w:t xml:space="preserve">, </w:t>
      </w:r>
      <w:r w:rsidR="003567CD">
        <w:rPr>
          <w:rFonts w:eastAsiaTheme="minorEastAsia"/>
        </w:rPr>
        <w:t>Minutes Recorder</w:t>
      </w:r>
    </w:p>
    <w:sectPr w:rsidR="00805C34" w:rsidRPr="004F61DD" w:rsidSect="00824DA1">
      <w:pgSz w:w="12240" w:h="15840"/>
      <w:pgMar w:top="540" w:right="144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347A38"/>
    <w:multiLevelType w:val="hybridMultilevel"/>
    <w:tmpl w:val="1B32D05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1BCD3E7D"/>
    <w:multiLevelType w:val="hybridMultilevel"/>
    <w:tmpl w:val="E7203D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8C55216"/>
    <w:multiLevelType w:val="hybridMultilevel"/>
    <w:tmpl w:val="B470A3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2DDF75CE"/>
    <w:multiLevelType w:val="hybridMultilevel"/>
    <w:tmpl w:val="7A28F144"/>
    <w:lvl w:ilvl="0" w:tplc="5B4AB61A">
      <w:start w:val="1"/>
      <w:numFmt w:val="decimal"/>
      <w:lvlText w:val="%1."/>
      <w:lvlJc w:val="left"/>
      <w:pPr>
        <w:ind w:left="104" w:hanging="195"/>
        <w:jc w:val="left"/>
      </w:pPr>
      <w:rPr>
        <w:rFonts w:ascii="Cambria" w:eastAsia="Cambria" w:hAnsi="Cambria" w:hint="default"/>
        <w:w w:val="99"/>
        <w:sz w:val="20"/>
        <w:szCs w:val="20"/>
      </w:rPr>
    </w:lvl>
    <w:lvl w:ilvl="1" w:tplc="BA3621E2">
      <w:start w:val="1"/>
      <w:numFmt w:val="bullet"/>
      <w:lvlText w:val="•"/>
      <w:lvlJc w:val="left"/>
      <w:pPr>
        <w:ind w:left="1163" w:hanging="195"/>
      </w:pPr>
      <w:rPr>
        <w:rFonts w:hint="default"/>
      </w:rPr>
    </w:lvl>
    <w:lvl w:ilvl="2" w:tplc="5112A030">
      <w:start w:val="1"/>
      <w:numFmt w:val="bullet"/>
      <w:lvlText w:val="•"/>
      <w:lvlJc w:val="left"/>
      <w:pPr>
        <w:ind w:left="2223" w:hanging="195"/>
      </w:pPr>
      <w:rPr>
        <w:rFonts w:hint="default"/>
      </w:rPr>
    </w:lvl>
    <w:lvl w:ilvl="3" w:tplc="C4D804E6">
      <w:start w:val="1"/>
      <w:numFmt w:val="bullet"/>
      <w:lvlText w:val="•"/>
      <w:lvlJc w:val="left"/>
      <w:pPr>
        <w:ind w:left="3282" w:hanging="195"/>
      </w:pPr>
      <w:rPr>
        <w:rFonts w:hint="default"/>
      </w:rPr>
    </w:lvl>
    <w:lvl w:ilvl="4" w:tplc="6E063956">
      <w:start w:val="1"/>
      <w:numFmt w:val="bullet"/>
      <w:lvlText w:val="•"/>
      <w:lvlJc w:val="left"/>
      <w:pPr>
        <w:ind w:left="4342" w:hanging="195"/>
      </w:pPr>
      <w:rPr>
        <w:rFonts w:hint="default"/>
      </w:rPr>
    </w:lvl>
    <w:lvl w:ilvl="5" w:tplc="F516D5FC">
      <w:start w:val="1"/>
      <w:numFmt w:val="bullet"/>
      <w:lvlText w:val="•"/>
      <w:lvlJc w:val="left"/>
      <w:pPr>
        <w:ind w:left="5402" w:hanging="195"/>
      </w:pPr>
      <w:rPr>
        <w:rFonts w:hint="default"/>
      </w:rPr>
    </w:lvl>
    <w:lvl w:ilvl="6" w:tplc="BD68BE36">
      <w:start w:val="1"/>
      <w:numFmt w:val="bullet"/>
      <w:lvlText w:val="•"/>
      <w:lvlJc w:val="left"/>
      <w:pPr>
        <w:ind w:left="6461" w:hanging="195"/>
      </w:pPr>
      <w:rPr>
        <w:rFonts w:hint="default"/>
      </w:rPr>
    </w:lvl>
    <w:lvl w:ilvl="7" w:tplc="AC748188">
      <w:start w:val="1"/>
      <w:numFmt w:val="bullet"/>
      <w:lvlText w:val="•"/>
      <w:lvlJc w:val="left"/>
      <w:pPr>
        <w:ind w:left="7521" w:hanging="195"/>
      </w:pPr>
      <w:rPr>
        <w:rFonts w:hint="default"/>
      </w:rPr>
    </w:lvl>
    <w:lvl w:ilvl="8" w:tplc="BB6EDFE2">
      <w:start w:val="1"/>
      <w:numFmt w:val="bullet"/>
      <w:lvlText w:val="•"/>
      <w:lvlJc w:val="left"/>
      <w:pPr>
        <w:ind w:left="8580" w:hanging="195"/>
      </w:pPr>
      <w:rPr>
        <w:rFonts w:hint="default"/>
      </w:rPr>
    </w:lvl>
  </w:abstractNum>
  <w:abstractNum w:abstractNumId="4">
    <w:nsid w:val="35011892"/>
    <w:multiLevelType w:val="hybridMultilevel"/>
    <w:tmpl w:val="7EE82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E31ABD"/>
    <w:multiLevelType w:val="hybridMultilevel"/>
    <w:tmpl w:val="15E2E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5D96655"/>
    <w:multiLevelType w:val="hybridMultilevel"/>
    <w:tmpl w:val="1916C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2DD3CD1"/>
    <w:multiLevelType w:val="hybridMultilevel"/>
    <w:tmpl w:val="D8F24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8AC1914"/>
    <w:multiLevelType w:val="hybridMultilevel"/>
    <w:tmpl w:val="62EC5E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5C6974B6"/>
    <w:multiLevelType w:val="hybridMultilevel"/>
    <w:tmpl w:val="85B883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5F98054A"/>
    <w:multiLevelType w:val="hybridMultilevel"/>
    <w:tmpl w:val="27DA4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C4152B6"/>
    <w:multiLevelType w:val="hybridMultilevel"/>
    <w:tmpl w:val="591E567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8"/>
  </w:num>
  <w:num w:numId="4">
    <w:abstractNumId w:val="0"/>
  </w:num>
  <w:num w:numId="5">
    <w:abstractNumId w:val="11"/>
  </w:num>
  <w:num w:numId="6">
    <w:abstractNumId w:val="3"/>
  </w:num>
  <w:num w:numId="7">
    <w:abstractNumId w:val="5"/>
  </w:num>
  <w:num w:numId="8">
    <w:abstractNumId w:val="6"/>
  </w:num>
  <w:num w:numId="9">
    <w:abstractNumId w:val="2"/>
  </w:num>
  <w:num w:numId="10">
    <w:abstractNumId w:val="10"/>
  </w:num>
  <w:num w:numId="11">
    <w:abstractNumId w:val="7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NTMxMzU3M7O0NDRR0lEKTi0uzszPAykwMqgFAOPaROotAAAA"/>
  </w:docVars>
  <w:rsids>
    <w:rsidRoot w:val="00352846"/>
    <w:rsid w:val="00020AE5"/>
    <w:rsid w:val="0004364E"/>
    <w:rsid w:val="000A1E90"/>
    <w:rsid w:val="000A7B59"/>
    <w:rsid w:val="001023AD"/>
    <w:rsid w:val="00131E78"/>
    <w:rsid w:val="00152168"/>
    <w:rsid w:val="001B27D4"/>
    <w:rsid w:val="001C735F"/>
    <w:rsid w:val="001D74AB"/>
    <w:rsid w:val="00215E0B"/>
    <w:rsid w:val="002328D1"/>
    <w:rsid w:val="002607F3"/>
    <w:rsid w:val="00262A20"/>
    <w:rsid w:val="002C334F"/>
    <w:rsid w:val="002D1092"/>
    <w:rsid w:val="00302260"/>
    <w:rsid w:val="00352846"/>
    <w:rsid w:val="003567CD"/>
    <w:rsid w:val="00387AA6"/>
    <w:rsid w:val="003911E9"/>
    <w:rsid w:val="00465F21"/>
    <w:rsid w:val="00473D92"/>
    <w:rsid w:val="004F61DD"/>
    <w:rsid w:val="00523EF9"/>
    <w:rsid w:val="0058103D"/>
    <w:rsid w:val="00581562"/>
    <w:rsid w:val="00591B10"/>
    <w:rsid w:val="00594B10"/>
    <w:rsid w:val="00622E94"/>
    <w:rsid w:val="0063565C"/>
    <w:rsid w:val="00650F71"/>
    <w:rsid w:val="00656D1C"/>
    <w:rsid w:val="006D7BB0"/>
    <w:rsid w:val="006F4192"/>
    <w:rsid w:val="00702612"/>
    <w:rsid w:val="007047B6"/>
    <w:rsid w:val="00705DFB"/>
    <w:rsid w:val="00757529"/>
    <w:rsid w:val="00767295"/>
    <w:rsid w:val="00770376"/>
    <w:rsid w:val="007A01FB"/>
    <w:rsid w:val="00805C34"/>
    <w:rsid w:val="00824DA1"/>
    <w:rsid w:val="00837445"/>
    <w:rsid w:val="008A1818"/>
    <w:rsid w:val="008A28F9"/>
    <w:rsid w:val="008A429A"/>
    <w:rsid w:val="009508AD"/>
    <w:rsid w:val="00951E8C"/>
    <w:rsid w:val="00A414C6"/>
    <w:rsid w:val="00A62AA5"/>
    <w:rsid w:val="00A8289B"/>
    <w:rsid w:val="00AA0C47"/>
    <w:rsid w:val="00AE1726"/>
    <w:rsid w:val="00B26202"/>
    <w:rsid w:val="00B35831"/>
    <w:rsid w:val="00B36C06"/>
    <w:rsid w:val="00B94416"/>
    <w:rsid w:val="00BA33A8"/>
    <w:rsid w:val="00BC66C8"/>
    <w:rsid w:val="00C0762D"/>
    <w:rsid w:val="00C102DA"/>
    <w:rsid w:val="00C34772"/>
    <w:rsid w:val="00C52C59"/>
    <w:rsid w:val="00C609FB"/>
    <w:rsid w:val="00C8183F"/>
    <w:rsid w:val="00C94E5B"/>
    <w:rsid w:val="00CA2FC4"/>
    <w:rsid w:val="00CE4F6C"/>
    <w:rsid w:val="00CF36CC"/>
    <w:rsid w:val="00D6243C"/>
    <w:rsid w:val="00D73367"/>
    <w:rsid w:val="00D77619"/>
    <w:rsid w:val="00D81BDB"/>
    <w:rsid w:val="00D845F0"/>
    <w:rsid w:val="00D912BF"/>
    <w:rsid w:val="00DB425A"/>
    <w:rsid w:val="00DD64F3"/>
    <w:rsid w:val="00DD7ABF"/>
    <w:rsid w:val="00E02858"/>
    <w:rsid w:val="00E35188"/>
    <w:rsid w:val="00E6384E"/>
    <w:rsid w:val="00EC1C7E"/>
    <w:rsid w:val="00EF53EC"/>
    <w:rsid w:val="00F25CC0"/>
    <w:rsid w:val="00F51D7E"/>
    <w:rsid w:val="00F748B8"/>
    <w:rsid w:val="00F94AC4"/>
    <w:rsid w:val="00F96DA4"/>
    <w:rsid w:val="00FB3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BEAD230-54A8-4A20-A0E7-AD12028E78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2C5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D64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64F3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CE4F6C"/>
    <w:pPr>
      <w:widowControl w:val="0"/>
      <w:spacing w:after="0" w:line="240" w:lineRule="auto"/>
      <w:ind w:left="104"/>
    </w:pPr>
    <w:rPr>
      <w:rFonts w:ascii="Cambria" w:eastAsia="Cambria" w:hAnsi="Cambria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CE4F6C"/>
    <w:rPr>
      <w:rFonts w:ascii="Cambria" w:eastAsia="Cambria" w:hAnsi="Cambria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C66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66C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66C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66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66C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1B9FD4-1E4B-4486-B693-39F7DCC573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57</Words>
  <Characters>89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an</dc:creator>
  <cp:keywords/>
  <dc:description/>
  <cp:lastModifiedBy>Kristan Hernandez</cp:lastModifiedBy>
  <cp:revision>3</cp:revision>
  <cp:lastPrinted>2019-08-06T14:13:00Z</cp:lastPrinted>
  <dcterms:created xsi:type="dcterms:W3CDTF">2019-08-06T17:51:00Z</dcterms:created>
  <dcterms:modified xsi:type="dcterms:W3CDTF">2019-08-06T18:06:00Z</dcterms:modified>
</cp:coreProperties>
</file>